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A1972" w14:textId="77777777" w:rsidR="00BB7404" w:rsidRPr="00BB7404" w:rsidRDefault="00BB7404" w:rsidP="00BB7404">
      <w:pPr>
        <w:autoSpaceDE w:val="0"/>
        <w:autoSpaceDN w:val="0"/>
        <w:adjustRightInd w:val="0"/>
        <w:ind w:left="-1440"/>
        <w:jc w:val="center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color w:val="000000"/>
          <w:sz w:val="36"/>
          <w:szCs w:val="30"/>
        </w:rPr>
        <w:t>The 7 vows</w:t>
      </w:r>
    </w:p>
    <w:p w14:paraId="515EEC80" w14:textId="77777777" w:rsidR="00BB7404" w:rsidRPr="00BB7404" w:rsidRDefault="00BB7404" w:rsidP="00BB7404">
      <w:pPr>
        <w:autoSpaceDE w:val="0"/>
        <w:autoSpaceDN w:val="0"/>
        <w:adjustRightInd w:val="0"/>
        <w:spacing w:before="113"/>
        <w:jc w:val="center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 xml:space="preserve">The Seven </w:t>
      </w:r>
      <w:r w:rsidR="004A10B1" w:rsidRPr="00BB7404">
        <w:rPr>
          <w:rFonts w:ascii="Calibri" w:hAnsi="Calibri" w:cs="Arial"/>
          <w:sz w:val="36"/>
          <w:szCs w:val="30"/>
        </w:rPr>
        <w:t>steps</w:t>
      </w:r>
      <w:r w:rsidRPr="00BB7404">
        <w:rPr>
          <w:rFonts w:ascii="Calibri" w:hAnsi="Calibri" w:cs="Arial"/>
          <w:sz w:val="36"/>
          <w:szCs w:val="30"/>
        </w:rPr>
        <w:t xml:space="preserve"> taken by the couple, with the groom holding</w:t>
      </w:r>
    </w:p>
    <w:p w14:paraId="41A3CC48" w14:textId="77777777" w:rsidR="00BB7404" w:rsidRPr="00BB7404" w:rsidRDefault="00BB7404" w:rsidP="00BB7404">
      <w:pPr>
        <w:autoSpaceDE w:val="0"/>
        <w:autoSpaceDN w:val="0"/>
        <w:adjustRightInd w:val="0"/>
        <w:jc w:val="center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 xml:space="preserve">Her </w:t>
      </w:r>
      <w:r w:rsidR="004A10B1" w:rsidRPr="00BB7404">
        <w:rPr>
          <w:rFonts w:ascii="Calibri" w:hAnsi="Calibri" w:cs="Arial"/>
          <w:sz w:val="36"/>
          <w:szCs w:val="30"/>
        </w:rPr>
        <w:t>hand</w:t>
      </w:r>
      <w:r w:rsidRPr="00BB7404">
        <w:rPr>
          <w:rFonts w:ascii="Calibri" w:hAnsi="Calibri" w:cs="Arial"/>
          <w:sz w:val="36"/>
          <w:szCs w:val="30"/>
        </w:rPr>
        <w:t xml:space="preserve"> is the decisive moment in the sacrament of marriage.</w:t>
      </w:r>
    </w:p>
    <w:p w14:paraId="43E0C192" w14:textId="77777777" w:rsidR="00BB7404" w:rsidRPr="00BB7404" w:rsidRDefault="00BB7404" w:rsidP="00BB7404">
      <w:pPr>
        <w:autoSpaceDE w:val="0"/>
        <w:autoSpaceDN w:val="0"/>
        <w:adjustRightInd w:val="0"/>
        <w:jc w:val="center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An invocation of Lord Vishnu to follow each</w:t>
      </w:r>
    </w:p>
    <w:p w14:paraId="206EC898" w14:textId="77777777" w:rsidR="00BB7404" w:rsidRPr="00BB7404" w:rsidRDefault="00BB7404" w:rsidP="00BB7404">
      <w:pPr>
        <w:autoSpaceDE w:val="0"/>
        <w:autoSpaceDN w:val="0"/>
        <w:adjustRightInd w:val="0"/>
        <w:jc w:val="center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Step for a virtue and a blessing.</w:t>
      </w:r>
    </w:p>
    <w:p w14:paraId="55123ECB" w14:textId="77777777" w:rsidR="00BB7404" w:rsidRPr="00BB7404" w:rsidRDefault="00BB7404" w:rsidP="00BB7404">
      <w:pPr>
        <w:tabs>
          <w:tab w:val="left" w:pos="1922"/>
        </w:tabs>
        <w:autoSpaceDE w:val="0"/>
        <w:autoSpaceDN w:val="0"/>
        <w:adjustRightInd w:val="0"/>
        <w:spacing w:before="170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1</w:t>
      </w:r>
      <w:r w:rsidRPr="00BB7404">
        <w:rPr>
          <w:rFonts w:ascii="Calibri" w:hAnsi="Calibri" w:cs="Arial"/>
          <w:sz w:val="36"/>
          <w:szCs w:val="30"/>
        </w:rPr>
        <w:tab/>
        <w:t>vow of respect - may we respect each other always</w:t>
      </w:r>
    </w:p>
    <w:p w14:paraId="37FFC7D7" w14:textId="77777777" w:rsidR="00BB7404" w:rsidRPr="00BB7404" w:rsidRDefault="00BB7404" w:rsidP="00BB7404">
      <w:pPr>
        <w:tabs>
          <w:tab w:val="left" w:pos="1922"/>
        </w:tabs>
        <w:autoSpaceDE w:val="0"/>
        <w:autoSpaceDN w:val="0"/>
        <w:adjustRightInd w:val="0"/>
        <w:spacing w:before="57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2</w:t>
      </w:r>
      <w:r w:rsidRPr="00BB7404">
        <w:rPr>
          <w:rFonts w:ascii="Calibri" w:hAnsi="Calibri" w:cs="Arial"/>
          <w:sz w:val="36"/>
          <w:szCs w:val="30"/>
        </w:rPr>
        <w:tab/>
        <w:t>vow of boding - may we grow from strength to strength mentally and spiritually</w:t>
      </w:r>
    </w:p>
    <w:p w14:paraId="6AA251A1" w14:textId="77777777" w:rsidR="00BB7404" w:rsidRPr="00BB7404" w:rsidRDefault="00BB7404" w:rsidP="00BB7404">
      <w:pPr>
        <w:tabs>
          <w:tab w:val="left" w:pos="1922"/>
        </w:tabs>
        <w:autoSpaceDE w:val="0"/>
        <w:autoSpaceDN w:val="0"/>
        <w:adjustRightInd w:val="0"/>
        <w:spacing w:before="57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3</w:t>
      </w:r>
      <w:r w:rsidRPr="00BB7404">
        <w:rPr>
          <w:rFonts w:ascii="Calibri" w:hAnsi="Calibri" w:cs="Arial"/>
          <w:sz w:val="36"/>
          <w:szCs w:val="30"/>
        </w:rPr>
        <w:tab/>
        <w:t>vow of sharing - may we share all our joys and sorrows</w:t>
      </w:r>
    </w:p>
    <w:p w14:paraId="7022751D" w14:textId="77777777" w:rsidR="00BB7404" w:rsidRPr="00BB7404" w:rsidRDefault="00BB7404" w:rsidP="00BB7404">
      <w:pPr>
        <w:tabs>
          <w:tab w:val="left" w:pos="1922"/>
        </w:tabs>
        <w:autoSpaceDE w:val="0"/>
        <w:autoSpaceDN w:val="0"/>
        <w:adjustRightInd w:val="0"/>
        <w:spacing w:before="57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4</w:t>
      </w:r>
      <w:r w:rsidRPr="00BB7404">
        <w:rPr>
          <w:rFonts w:ascii="Calibri" w:hAnsi="Calibri" w:cs="Arial"/>
          <w:sz w:val="36"/>
          <w:szCs w:val="30"/>
        </w:rPr>
        <w:tab/>
        <w:t>vow of love - may we love each other undyingly</w:t>
      </w:r>
    </w:p>
    <w:p w14:paraId="74F3BB63" w14:textId="77777777" w:rsidR="00BB7404" w:rsidRPr="00BB7404" w:rsidRDefault="00BB7404" w:rsidP="00BB7404">
      <w:pPr>
        <w:tabs>
          <w:tab w:val="left" w:pos="1922"/>
        </w:tabs>
        <w:autoSpaceDE w:val="0"/>
        <w:autoSpaceDN w:val="0"/>
        <w:adjustRightInd w:val="0"/>
        <w:spacing w:before="57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5</w:t>
      </w:r>
      <w:r w:rsidRPr="00BB7404">
        <w:rPr>
          <w:rFonts w:ascii="Calibri" w:hAnsi="Calibri" w:cs="Arial"/>
          <w:sz w:val="36"/>
          <w:szCs w:val="30"/>
        </w:rPr>
        <w:tab/>
        <w:t>vow of creation - may we create an ideal family together</w:t>
      </w:r>
    </w:p>
    <w:p w14:paraId="60AE455D" w14:textId="341FBA95" w:rsidR="00BB7404" w:rsidRPr="00BB7404" w:rsidRDefault="00BB7404" w:rsidP="00FC4E8C">
      <w:pPr>
        <w:tabs>
          <w:tab w:val="left" w:pos="1922"/>
        </w:tabs>
        <w:autoSpaceDE w:val="0"/>
        <w:autoSpaceDN w:val="0"/>
        <w:adjustRightInd w:val="0"/>
        <w:spacing w:before="57"/>
        <w:ind w:left="1587" w:right="1587"/>
        <w:jc w:val="both"/>
        <w:rPr>
          <w:rFonts w:ascii="Calibri" w:hAnsi="Calibri" w:cs="Arial"/>
          <w:sz w:val="36"/>
          <w:szCs w:val="30"/>
        </w:rPr>
      </w:pPr>
      <w:r w:rsidRPr="00BB7404">
        <w:rPr>
          <w:rFonts w:ascii="Calibri" w:hAnsi="Calibri" w:cs="Arial"/>
          <w:sz w:val="36"/>
          <w:szCs w:val="30"/>
        </w:rPr>
        <w:t>6</w:t>
      </w:r>
      <w:r w:rsidRPr="00BB7404">
        <w:rPr>
          <w:rFonts w:ascii="Calibri" w:hAnsi="Calibri" w:cs="Arial"/>
          <w:sz w:val="36"/>
          <w:szCs w:val="30"/>
        </w:rPr>
        <w:tab/>
        <w:t xml:space="preserve">vow of </w:t>
      </w:r>
      <w:r w:rsidR="00EC1489" w:rsidRPr="00BB7404">
        <w:rPr>
          <w:rFonts w:ascii="Calibri" w:hAnsi="Calibri" w:cs="Arial"/>
          <w:sz w:val="36"/>
          <w:szCs w:val="30"/>
        </w:rPr>
        <w:t>togetherness</w:t>
      </w:r>
      <w:r w:rsidRPr="00BB7404">
        <w:rPr>
          <w:rFonts w:ascii="Calibri" w:hAnsi="Calibri" w:cs="Arial"/>
          <w:sz w:val="36"/>
          <w:szCs w:val="30"/>
        </w:rPr>
        <w:t xml:space="preserve"> - may we always be together</w:t>
      </w:r>
      <w:r>
        <w:rPr>
          <w:rFonts w:ascii="Calibri" w:hAnsi="Calibri" w:cs="Arial"/>
          <w:sz w:val="36"/>
          <w:szCs w:val="30"/>
        </w:rPr>
        <w:t xml:space="preserve">                   7 </w:t>
      </w:r>
      <w:r w:rsidRPr="00BB7404">
        <w:rPr>
          <w:rFonts w:ascii="Calibri" w:hAnsi="Calibri" w:cs="Arial"/>
          <w:sz w:val="36"/>
          <w:szCs w:val="30"/>
        </w:rPr>
        <w:t>vow of friendship - above all may we be friends for life</w:t>
      </w:r>
    </w:p>
    <w:p w14:paraId="18A7F5D3" w14:textId="77777777" w:rsidR="00A563BD" w:rsidRPr="00BB7404" w:rsidRDefault="00A563BD" w:rsidP="00BB7404">
      <w:pPr>
        <w:rPr>
          <w:rFonts w:ascii="Calibri" w:hAnsi="Calibri"/>
          <w:sz w:val="36"/>
          <w:szCs w:val="30"/>
        </w:rPr>
      </w:pPr>
    </w:p>
    <w:sectPr w:rsidR="00A563BD" w:rsidRPr="00BB7404" w:rsidSect="00FC4E8C">
      <w:pgSz w:w="12240" w:h="15840"/>
      <w:pgMar w:top="1440" w:right="357" w:bottom="144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1MjUwMbAwsjBW0lEKTi0uzszPAykwrAUAtz6iUywAAAA="/>
  </w:docVars>
  <w:rsids>
    <w:rsidRoot w:val="00A563BD"/>
    <w:rsid w:val="000D14BE"/>
    <w:rsid w:val="004A10B1"/>
    <w:rsid w:val="00637E10"/>
    <w:rsid w:val="00940D6C"/>
    <w:rsid w:val="00A563BD"/>
    <w:rsid w:val="00BB7404"/>
    <w:rsid w:val="00D478C5"/>
    <w:rsid w:val="00EC1489"/>
    <w:rsid w:val="00FC4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3F7ACF"/>
  <w15:chartTrackingRefBased/>
  <w15:docId w15:val="{DA155FFC-7992-4E4B-8410-DC6AF951F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04"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2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0:00Z</dcterms:created>
  <dcterms:modified xsi:type="dcterms:W3CDTF">2021-02-18T09:20:00Z</dcterms:modified>
</cp:coreProperties>
</file>